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7777777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برق و کامپیوتر</w:t>
            </w:r>
          </w:p>
          <w:p w14:paraId="4B77E12A" w14:textId="43C3854C" w:rsidR="00C4414D" w:rsidRDefault="00E5315E" w:rsidP="00DC3E08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ابزار دقیق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2B0A15D4" w:rsidR="00C4414D" w:rsidRPr="00AA0E7C" w:rsidRDefault="00E5315E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691E7B">
              <w:rPr>
                <w:rFonts w:ascii="Calibri" w:eastAsia="Calibri" w:hAnsi="Calibri" w:cs="B Zar"/>
                <w:b/>
                <w:bCs/>
                <w:sz w:val="28"/>
                <w:lang w:bidi="fa-IR"/>
              </w:rPr>
              <w:t>3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0A52292A" w:rsidR="00C4414D" w:rsidRPr="00A73411" w:rsidRDefault="00E5315E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05D00E9C" w:rsidR="00C4414D" w:rsidRPr="00A73411" w:rsidRDefault="00E5315E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810199492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55E3CFC5" w14:textId="77777777" w:rsidR="00BB1E11" w:rsidRDefault="00BB1E11" w:rsidP="009C6454">
      <w:pPr>
        <w:jc w:val="center"/>
        <w:rPr>
          <w:color w:val="auto"/>
          <w:sz w:val="28"/>
          <w:rtl/>
        </w:rPr>
      </w:pPr>
    </w:p>
    <w:p w14:paraId="32DB29F3" w14:textId="77777777" w:rsidR="00BB1E11" w:rsidRDefault="00BB1E11" w:rsidP="009C6454">
      <w:pPr>
        <w:jc w:val="center"/>
        <w:rPr>
          <w:color w:val="auto"/>
          <w:sz w:val="28"/>
          <w:rtl/>
        </w:rPr>
      </w:pPr>
    </w:p>
    <w:sdt>
      <w:sdtPr>
        <w:rPr>
          <w:rtl/>
        </w:rPr>
        <w:id w:val="833337703"/>
        <w:docPartObj>
          <w:docPartGallery w:val="Table of Contents"/>
          <w:docPartUnique/>
        </w:docPartObj>
      </w:sdtPr>
      <w:sdtEndPr>
        <w:rPr>
          <w:rFonts w:asciiTheme="majorBidi" w:eastAsiaTheme="minorHAnsi" w:hAnsiTheme="majorBidi" w:cs="B Nazanin"/>
          <w:b/>
          <w:bCs/>
          <w:noProof/>
          <w:color w:val="000000" w:themeColor="text1"/>
          <w:sz w:val="24"/>
          <w:szCs w:val="28"/>
          <w:lang w:bidi="fa-IR"/>
        </w:rPr>
      </w:sdtEndPr>
      <w:sdtContent>
        <w:p w14:paraId="32EF2178" w14:textId="437438EF" w:rsidR="00BB1E11" w:rsidRDefault="00BB1E11" w:rsidP="00BB1E11">
          <w:pPr>
            <w:pStyle w:val="TOCHeading"/>
            <w:bidi/>
          </w:pPr>
          <w:r>
            <w:rPr>
              <w:rFonts w:hint="cs"/>
              <w:rtl/>
            </w:rPr>
            <w:t>فهرست</w:t>
          </w:r>
        </w:p>
        <w:p w14:paraId="612228A7" w14:textId="53D0754C" w:rsidR="00BB1E11" w:rsidRDefault="00BB1E1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6313247" w:history="1">
            <w:r w:rsidRPr="00D47307">
              <w:rPr>
                <w:rStyle w:val="Hyperlink"/>
                <w:noProof/>
                <w:rtl/>
              </w:rPr>
              <w:t>1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631324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055BAF"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67E7A7D" w14:textId="3E86D3EC" w:rsidR="00BB1E11" w:rsidRDefault="00BB1E1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6313248" w:history="1">
            <w:r w:rsidRPr="00D47307">
              <w:rPr>
                <w:rStyle w:val="Hyperlink"/>
                <w:noProof/>
              </w:rPr>
              <w:t>2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631324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055BAF">
              <w:rPr>
                <w:noProof/>
                <w:webHidden/>
                <w:rtl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D2DF5DC" w14:textId="2F5FE283" w:rsidR="00BB1E11" w:rsidRDefault="00BB1E1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6313249" w:history="1">
            <w:r w:rsidRPr="00D47307">
              <w:rPr>
                <w:rStyle w:val="Hyperlink"/>
                <w:noProof/>
              </w:rPr>
              <w:t>3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631324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055BAF">
              <w:rPr>
                <w:noProof/>
                <w:webHidden/>
                <w:rtl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73DDADB" w14:textId="5EFB94E9" w:rsidR="00BB1E11" w:rsidRDefault="00BB1E1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6313250" w:history="1">
            <w:r w:rsidRPr="00D47307">
              <w:rPr>
                <w:rStyle w:val="Hyperlink"/>
                <w:noProof/>
              </w:rPr>
              <w:t>4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631325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055BAF">
              <w:rPr>
                <w:noProof/>
                <w:webHidden/>
                <w:rtl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AE3CB64" w14:textId="0FA65444" w:rsidR="00BB1E11" w:rsidRDefault="00BB1E11">
          <w:r>
            <w:rPr>
              <w:b/>
              <w:bCs/>
              <w:noProof/>
            </w:rPr>
            <w:fldChar w:fldCharType="end"/>
          </w:r>
        </w:p>
      </w:sdtContent>
    </w:sdt>
    <w:p w14:paraId="1E6FD52F" w14:textId="77777777" w:rsidR="00BB1E11" w:rsidRDefault="00BB1E11" w:rsidP="009C6454">
      <w:pPr>
        <w:jc w:val="center"/>
        <w:rPr>
          <w:color w:val="auto"/>
          <w:sz w:val="28"/>
          <w:rtl/>
        </w:rPr>
      </w:pPr>
    </w:p>
    <w:p w14:paraId="514BD67F" w14:textId="77777777" w:rsidR="00BB1E11" w:rsidRDefault="00BB1E11" w:rsidP="009C6454">
      <w:pPr>
        <w:jc w:val="center"/>
        <w:rPr>
          <w:color w:val="auto"/>
          <w:sz w:val="28"/>
          <w:rtl/>
        </w:rPr>
      </w:pPr>
    </w:p>
    <w:p w14:paraId="76DFE705" w14:textId="77777777" w:rsidR="00BB1E11" w:rsidRDefault="00BB1E11" w:rsidP="009C6454">
      <w:pPr>
        <w:jc w:val="center"/>
        <w:rPr>
          <w:color w:val="auto"/>
          <w:sz w:val="28"/>
          <w:rtl/>
        </w:rPr>
      </w:pPr>
    </w:p>
    <w:p w14:paraId="7F91DC70" w14:textId="77777777" w:rsidR="00BB1E11" w:rsidRDefault="00BB1E11" w:rsidP="009C6454">
      <w:pPr>
        <w:jc w:val="center"/>
        <w:rPr>
          <w:color w:val="auto"/>
          <w:sz w:val="28"/>
          <w:rtl/>
        </w:rPr>
      </w:pPr>
    </w:p>
    <w:p w14:paraId="7B127B49" w14:textId="77777777" w:rsidR="00BB1E11" w:rsidRDefault="00BB1E11" w:rsidP="009C6454">
      <w:pPr>
        <w:jc w:val="center"/>
        <w:rPr>
          <w:color w:val="auto"/>
          <w:sz w:val="28"/>
          <w:rtl/>
        </w:rPr>
      </w:pPr>
    </w:p>
    <w:p w14:paraId="042DFB58" w14:textId="77777777" w:rsidR="00BB1E11" w:rsidRDefault="00BB1E11" w:rsidP="009C6454">
      <w:pPr>
        <w:jc w:val="center"/>
        <w:rPr>
          <w:color w:val="auto"/>
          <w:sz w:val="28"/>
          <w:rtl/>
        </w:rPr>
      </w:pPr>
    </w:p>
    <w:p w14:paraId="66DBA3FD" w14:textId="77777777" w:rsidR="00BB1E11" w:rsidRDefault="00BB1E11" w:rsidP="009C6454">
      <w:pPr>
        <w:jc w:val="center"/>
        <w:rPr>
          <w:color w:val="auto"/>
          <w:sz w:val="28"/>
          <w:rtl/>
        </w:rPr>
      </w:pPr>
    </w:p>
    <w:p w14:paraId="3EBBE246" w14:textId="77777777" w:rsidR="00BB1E11" w:rsidRDefault="00BB1E11" w:rsidP="009C6454">
      <w:pPr>
        <w:jc w:val="center"/>
        <w:rPr>
          <w:color w:val="auto"/>
          <w:sz w:val="28"/>
          <w:rtl/>
        </w:rPr>
      </w:pPr>
    </w:p>
    <w:p w14:paraId="3370E07A" w14:textId="77777777" w:rsidR="00BB1E11" w:rsidRDefault="00BB1E11" w:rsidP="009C6454">
      <w:pPr>
        <w:jc w:val="center"/>
        <w:rPr>
          <w:color w:val="auto"/>
          <w:sz w:val="28"/>
          <w:rtl/>
        </w:rPr>
      </w:pPr>
    </w:p>
    <w:p w14:paraId="180B7E20" w14:textId="77777777" w:rsidR="00BB1E11" w:rsidRDefault="00BB1E11" w:rsidP="009C6454">
      <w:pPr>
        <w:jc w:val="center"/>
        <w:rPr>
          <w:color w:val="auto"/>
          <w:sz w:val="28"/>
          <w:rtl/>
        </w:rPr>
      </w:pPr>
    </w:p>
    <w:p w14:paraId="591C6125" w14:textId="77777777" w:rsidR="00BB1E11" w:rsidRDefault="00BB1E11" w:rsidP="009C6454">
      <w:pPr>
        <w:jc w:val="center"/>
        <w:rPr>
          <w:color w:val="auto"/>
          <w:sz w:val="28"/>
          <w:rtl/>
        </w:rPr>
      </w:pPr>
    </w:p>
    <w:p w14:paraId="43192CB4" w14:textId="77777777" w:rsidR="00BB1E11" w:rsidRDefault="00BB1E11" w:rsidP="009C6454">
      <w:pPr>
        <w:jc w:val="center"/>
        <w:rPr>
          <w:color w:val="auto"/>
          <w:sz w:val="28"/>
          <w:rtl/>
        </w:rPr>
      </w:pPr>
    </w:p>
    <w:p w14:paraId="00F1FC17" w14:textId="77777777" w:rsidR="00BB1E11" w:rsidRDefault="00BB1E11" w:rsidP="009C6454">
      <w:pPr>
        <w:jc w:val="center"/>
        <w:rPr>
          <w:color w:val="auto"/>
          <w:sz w:val="28"/>
          <w:rtl/>
        </w:rPr>
      </w:pPr>
    </w:p>
    <w:p w14:paraId="0FB65CD5" w14:textId="77777777" w:rsidR="00BB1E11" w:rsidRDefault="00BB1E11" w:rsidP="00BB1E11">
      <w:pPr>
        <w:ind w:firstLine="0"/>
        <w:rPr>
          <w:color w:val="auto"/>
          <w:sz w:val="28"/>
          <w:rtl/>
        </w:rPr>
      </w:pPr>
    </w:p>
    <w:p w14:paraId="07D7208E" w14:textId="77777777" w:rsidR="00BB1E11" w:rsidRDefault="00BB1E11" w:rsidP="009C6454">
      <w:pPr>
        <w:jc w:val="center"/>
        <w:rPr>
          <w:color w:val="auto"/>
          <w:sz w:val="28"/>
          <w:rtl/>
        </w:rPr>
      </w:pPr>
    </w:p>
    <w:p w14:paraId="189D93E9" w14:textId="77777777" w:rsidR="00BB1E11" w:rsidRDefault="00BB1E11" w:rsidP="009C6454">
      <w:pPr>
        <w:jc w:val="center"/>
        <w:rPr>
          <w:color w:val="auto"/>
          <w:sz w:val="28"/>
          <w:rtl/>
        </w:rPr>
      </w:pPr>
    </w:p>
    <w:p w14:paraId="106F7ABA" w14:textId="574D10F4" w:rsidR="00851843" w:rsidRPr="00BB1E11" w:rsidRDefault="00691E7B" w:rsidP="00BB1E11">
      <w:pPr>
        <w:pStyle w:val="Heading1"/>
        <w:ind w:firstLine="0"/>
        <w:rPr>
          <w:b/>
          <w:noProof/>
        </w:rPr>
      </w:pPr>
      <w:bookmarkStart w:id="0" w:name="_Toc136313166"/>
      <w:bookmarkStart w:id="1" w:name="_Toc136313247"/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3DD34915" wp14:editId="269C9BB7">
            <wp:simplePos x="0" y="0"/>
            <wp:positionH relativeFrom="column">
              <wp:posOffset>-563880</wp:posOffset>
            </wp:positionH>
            <wp:positionV relativeFrom="paragraph">
              <wp:posOffset>332105</wp:posOffset>
            </wp:positionV>
            <wp:extent cx="6832168" cy="6964680"/>
            <wp:effectExtent l="0" t="0" r="6985" b="7620"/>
            <wp:wrapNone/>
            <wp:docPr id="13037355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3735590" name=""/>
                    <pic:cNvPicPr/>
                  </pic:nvPicPr>
                  <pic:blipFill rotWithShape="1">
                    <a:blip r:embed="rId10"/>
                    <a:srcRect t="14571"/>
                    <a:stretch/>
                  </pic:blipFill>
                  <pic:spPr bwMode="auto">
                    <a:xfrm>
                      <a:off x="0" y="0"/>
                      <a:ext cx="6832168" cy="6964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BB1E11">
        <w:rPr>
          <w:rFonts w:hint="cs"/>
          <w:rtl/>
        </w:rPr>
        <w:t>1</w:t>
      </w:r>
      <w:bookmarkEnd w:id="1"/>
    </w:p>
    <w:p w14:paraId="6EE5B732" w14:textId="330CCDF9" w:rsidR="00691E7B" w:rsidRDefault="00691E7B" w:rsidP="00691E7B">
      <w:pPr>
        <w:rPr>
          <w:rtl/>
        </w:rPr>
      </w:pPr>
    </w:p>
    <w:p w14:paraId="694D9553" w14:textId="77777777" w:rsidR="00BB1E11" w:rsidRDefault="00BB1E11" w:rsidP="00691E7B"/>
    <w:p w14:paraId="48512A37" w14:textId="77777777" w:rsidR="00691E7B" w:rsidRDefault="00691E7B" w:rsidP="00691E7B"/>
    <w:p w14:paraId="47BABBB0" w14:textId="77777777" w:rsidR="00691E7B" w:rsidRDefault="00691E7B" w:rsidP="00691E7B"/>
    <w:p w14:paraId="7FB6F300" w14:textId="77777777" w:rsidR="00691E7B" w:rsidRDefault="00691E7B" w:rsidP="00691E7B"/>
    <w:p w14:paraId="0351F6C6" w14:textId="77777777" w:rsidR="00691E7B" w:rsidRDefault="00691E7B" w:rsidP="00691E7B"/>
    <w:p w14:paraId="6D2E1DF6" w14:textId="77777777" w:rsidR="00691E7B" w:rsidRDefault="00691E7B" w:rsidP="00691E7B"/>
    <w:p w14:paraId="46397400" w14:textId="77777777" w:rsidR="00691E7B" w:rsidRDefault="00691E7B" w:rsidP="00691E7B"/>
    <w:p w14:paraId="6F21A60B" w14:textId="77777777" w:rsidR="00691E7B" w:rsidRDefault="00691E7B" w:rsidP="00691E7B"/>
    <w:p w14:paraId="0EFB7A97" w14:textId="77777777" w:rsidR="00691E7B" w:rsidRDefault="00691E7B" w:rsidP="00691E7B"/>
    <w:p w14:paraId="29B7C7DC" w14:textId="77777777" w:rsidR="00691E7B" w:rsidRDefault="00691E7B" w:rsidP="00691E7B"/>
    <w:p w14:paraId="2EE603B4" w14:textId="77777777" w:rsidR="00691E7B" w:rsidRDefault="00691E7B" w:rsidP="00691E7B"/>
    <w:p w14:paraId="415E2EBA" w14:textId="77777777" w:rsidR="00691E7B" w:rsidRDefault="00691E7B" w:rsidP="00691E7B"/>
    <w:p w14:paraId="31402114" w14:textId="77777777" w:rsidR="00691E7B" w:rsidRDefault="00691E7B" w:rsidP="00691E7B"/>
    <w:p w14:paraId="682AD03E" w14:textId="77777777" w:rsidR="00691E7B" w:rsidRDefault="00691E7B" w:rsidP="00691E7B"/>
    <w:p w14:paraId="555CAF66" w14:textId="77777777" w:rsidR="00691E7B" w:rsidRDefault="00691E7B" w:rsidP="00691E7B"/>
    <w:p w14:paraId="25EA5E2D" w14:textId="77777777" w:rsidR="00691E7B" w:rsidRDefault="00691E7B" w:rsidP="00691E7B"/>
    <w:p w14:paraId="43ED79FF" w14:textId="77777777" w:rsidR="00691E7B" w:rsidRDefault="00691E7B" w:rsidP="00691E7B"/>
    <w:p w14:paraId="7D7F05E3" w14:textId="77777777" w:rsidR="00691E7B" w:rsidRDefault="00691E7B" w:rsidP="00691E7B"/>
    <w:p w14:paraId="02277CE3" w14:textId="77777777" w:rsidR="00691E7B" w:rsidRDefault="00691E7B" w:rsidP="00691E7B"/>
    <w:p w14:paraId="4558AC4E" w14:textId="77777777" w:rsidR="00691E7B" w:rsidRDefault="00691E7B" w:rsidP="00691E7B"/>
    <w:p w14:paraId="52FE1613" w14:textId="77777777" w:rsidR="00691E7B" w:rsidRDefault="00691E7B" w:rsidP="00691E7B"/>
    <w:p w14:paraId="6DD83CC3" w14:textId="77777777" w:rsidR="00691E7B" w:rsidRDefault="00691E7B" w:rsidP="00691E7B"/>
    <w:p w14:paraId="6344DBE2" w14:textId="77777777" w:rsidR="00691E7B" w:rsidRDefault="00691E7B" w:rsidP="00691E7B"/>
    <w:p w14:paraId="1676F8B3" w14:textId="77777777" w:rsidR="00691E7B" w:rsidRDefault="00691E7B" w:rsidP="00691E7B"/>
    <w:p w14:paraId="5830DD67" w14:textId="77777777" w:rsidR="00691E7B" w:rsidRDefault="00691E7B" w:rsidP="00691E7B"/>
    <w:p w14:paraId="5E26A3B6" w14:textId="77777777" w:rsidR="00691E7B" w:rsidRDefault="00691E7B" w:rsidP="00691E7B"/>
    <w:p w14:paraId="018F52B1" w14:textId="77777777" w:rsidR="00691E7B" w:rsidRDefault="00691E7B" w:rsidP="00691E7B"/>
    <w:p w14:paraId="00D247E7" w14:textId="7699983E" w:rsidR="00691E7B" w:rsidRDefault="00691E7B" w:rsidP="00691E7B">
      <w:r>
        <w:rPr>
          <w:noProof/>
        </w:rPr>
        <w:drawing>
          <wp:anchor distT="0" distB="0" distL="114300" distR="114300" simplePos="0" relativeHeight="251661312" behindDoc="1" locked="0" layoutInCell="1" allowOverlap="1" wp14:anchorId="7D726F04" wp14:editId="4D1033DD">
            <wp:simplePos x="0" y="0"/>
            <wp:positionH relativeFrom="column">
              <wp:posOffset>-586740</wp:posOffset>
            </wp:positionH>
            <wp:positionV relativeFrom="paragraph">
              <wp:posOffset>-760096</wp:posOffset>
            </wp:positionV>
            <wp:extent cx="6758940" cy="4737813"/>
            <wp:effectExtent l="0" t="0" r="3810" b="5715"/>
            <wp:wrapNone/>
            <wp:docPr id="8305803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0580306" name=""/>
                    <pic:cNvPicPr/>
                  </pic:nvPicPr>
                  <pic:blipFill rotWithShape="1">
                    <a:blip r:embed="rId11"/>
                    <a:srcRect b="17674"/>
                    <a:stretch/>
                  </pic:blipFill>
                  <pic:spPr bwMode="auto">
                    <a:xfrm>
                      <a:off x="0" y="0"/>
                      <a:ext cx="6771710" cy="47467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C49AE6" w14:textId="77777777" w:rsidR="00691E7B" w:rsidRDefault="00691E7B" w:rsidP="00691E7B"/>
    <w:p w14:paraId="5E051E4B" w14:textId="77777777" w:rsidR="00691E7B" w:rsidRDefault="00691E7B" w:rsidP="00691E7B"/>
    <w:p w14:paraId="04AAF102" w14:textId="77777777" w:rsidR="00691E7B" w:rsidRDefault="00691E7B" w:rsidP="00691E7B"/>
    <w:p w14:paraId="0898E516" w14:textId="77777777" w:rsidR="00691E7B" w:rsidRDefault="00691E7B" w:rsidP="00691E7B"/>
    <w:p w14:paraId="4B330549" w14:textId="77777777" w:rsidR="00691E7B" w:rsidRDefault="00691E7B" w:rsidP="00691E7B"/>
    <w:p w14:paraId="6975815F" w14:textId="77777777" w:rsidR="00691E7B" w:rsidRDefault="00691E7B" w:rsidP="00691E7B"/>
    <w:p w14:paraId="47977FA4" w14:textId="77777777" w:rsidR="00691E7B" w:rsidRDefault="00691E7B" w:rsidP="00691E7B"/>
    <w:p w14:paraId="5542EE6C" w14:textId="77777777" w:rsidR="00691E7B" w:rsidRDefault="00691E7B" w:rsidP="00691E7B"/>
    <w:p w14:paraId="326B3F9C" w14:textId="77777777" w:rsidR="00691E7B" w:rsidRDefault="00691E7B" w:rsidP="00691E7B"/>
    <w:p w14:paraId="191664DF" w14:textId="77777777" w:rsidR="00691E7B" w:rsidRDefault="00691E7B" w:rsidP="00691E7B"/>
    <w:p w14:paraId="2DDEC77E" w14:textId="77777777" w:rsidR="00691E7B" w:rsidRDefault="00691E7B" w:rsidP="00691E7B"/>
    <w:p w14:paraId="1E236AA9" w14:textId="77777777" w:rsidR="00691E7B" w:rsidRDefault="00691E7B" w:rsidP="00691E7B"/>
    <w:p w14:paraId="06D7EC4D" w14:textId="77777777" w:rsidR="00691E7B" w:rsidRDefault="00691E7B" w:rsidP="00691E7B"/>
    <w:p w14:paraId="699EB85C" w14:textId="77777777" w:rsidR="00691E7B" w:rsidRDefault="00691E7B" w:rsidP="00691E7B"/>
    <w:p w14:paraId="4EED62A9" w14:textId="77777777" w:rsidR="00691E7B" w:rsidRDefault="00691E7B" w:rsidP="00691E7B"/>
    <w:p w14:paraId="7D15BB2B" w14:textId="77777777" w:rsidR="00691E7B" w:rsidRDefault="00691E7B" w:rsidP="00691E7B"/>
    <w:p w14:paraId="1A15D0EB" w14:textId="77777777" w:rsidR="00691E7B" w:rsidRDefault="00691E7B" w:rsidP="00691E7B"/>
    <w:p w14:paraId="617420CD" w14:textId="77777777" w:rsidR="00691E7B" w:rsidRDefault="00691E7B" w:rsidP="00691E7B"/>
    <w:p w14:paraId="11745817" w14:textId="77777777" w:rsidR="00691E7B" w:rsidRDefault="00691E7B" w:rsidP="00691E7B"/>
    <w:p w14:paraId="1971482E" w14:textId="77777777" w:rsidR="00691E7B" w:rsidRDefault="00691E7B" w:rsidP="00691E7B"/>
    <w:p w14:paraId="2EDB979A" w14:textId="77777777" w:rsidR="00691E7B" w:rsidRDefault="00691E7B" w:rsidP="00691E7B"/>
    <w:p w14:paraId="5B005E95" w14:textId="77777777" w:rsidR="00691E7B" w:rsidRDefault="00691E7B" w:rsidP="00691E7B"/>
    <w:p w14:paraId="0D00641E" w14:textId="77777777" w:rsidR="00691E7B" w:rsidRDefault="00691E7B" w:rsidP="00691E7B"/>
    <w:p w14:paraId="1BF3DF81" w14:textId="77777777" w:rsidR="00691E7B" w:rsidRDefault="00691E7B" w:rsidP="00691E7B"/>
    <w:p w14:paraId="1554C26E" w14:textId="77777777" w:rsidR="00691E7B" w:rsidRDefault="00691E7B" w:rsidP="00691E7B"/>
    <w:p w14:paraId="59138F65" w14:textId="77777777" w:rsidR="00691E7B" w:rsidRDefault="00691E7B" w:rsidP="00691E7B"/>
    <w:p w14:paraId="2F6DF163" w14:textId="77777777" w:rsidR="00691E7B" w:rsidRDefault="00691E7B" w:rsidP="00691E7B"/>
    <w:p w14:paraId="464E49B3" w14:textId="3D37CBAE" w:rsidR="00691E7B" w:rsidRDefault="00691E7B" w:rsidP="00691E7B">
      <w:r>
        <w:rPr>
          <w:noProof/>
        </w:rPr>
        <w:drawing>
          <wp:anchor distT="0" distB="0" distL="114300" distR="114300" simplePos="0" relativeHeight="251663360" behindDoc="1" locked="0" layoutInCell="1" allowOverlap="1" wp14:anchorId="208DA05D" wp14:editId="60816FDD">
            <wp:simplePos x="0" y="0"/>
            <wp:positionH relativeFrom="column">
              <wp:posOffset>-594360</wp:posOffset>
            </wp:positionH>
            <wp:positionV relativeFrom="paragraph">
              <wp:posOffset>-729615</wp:posOffset>
            </wp:positionV>
            <wp:extent cx="6937435" cy="8016240"/>
            <wp:effectExtent l="0" t="0" r="0" b="3810"/>
            <wp:wrapNone/>
            <wp:docPr id="3653647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364746" name=""/>
                    <pic:cNvPicPr/>
                  </pic:nvPicPr>
                  <pic:blipFill rotWithShape="1">
                    <a:blip r:embed="rId12"/>
                    <a:srcRect t="3080" b="7267"/>
                    <a:stretch/>
                  </pic:blipFill>
                  <pic:spPr bwMode="auto">
                    <a:xfrm>
                      <a:off x="0" y="0"/>
                      <a:ext cx="6943268" cy="8022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81F7D0" w14:textId="77777777" w:rsidR="00691E7B" w:rsidRDefault="00691E7B" w:rsidP="00691E7B"/>
    <w:p w14:paraId="522B66F1" w14:textId="77777777" w:rsidR="00691E7B" w:rsidRDefault="00691E7B" w:rsidP="00691E7B"/>
    <w:p w14:paraId="68EADF42" w14:textId="77777777" w:rsidR="00691E7B" w:rsidRDefault="00691E7B" w:rsidP="00691E7B"/>
    <w:p w14:paraId="7BB3D625" w14:textId="77777777" w:rsidR="00691E7B" w:rsidRDefault="00691E7B" w:rsidP="00691E7B"/>
    <w:p w14:paraId="3FA6DCD8" w14:textId="77777777" w:rsidR="00691E7B" w:rsidRDefault="00691E7B" w:rsidP="00691E7B"/>
    <w:p w14:paraId="00CE8AA8" w14:textId="77777777" w:rsidR="00691E7B" w:rsidRDefault="00691E7B" w:rsidP="00691E7B"/>
    <w:p w14:paraId="2CC174CC" w14:textId="77777777" w:rsidR="00691E7B" w:rsidRDefault="00691E7B" w:rsidP="00691E7B"/>
    <w:p w14:paraId="6A0FF0AC" w14:textId="77777777" w:rsidR="00691E7B" w:rsidRDefault="00691E7B" w:rsidP="00691E7B"/>
    <w:p w14:paraId="53226D6B" w14:textId="77777777" w:rsidR="00691E7B" w:rsidRDefault="00691E7B" w:rsidP="00691E7B"/>
    <w:p w14:paraId="44AF6FDA" w14:textId="77777777" w:rsidR="00691E7B" w:rsidRDefault="00691E7B" w:rsidP="00691E7B"/>
    <w:p w14:paraId="0137553D" w14:textId="77777777" w:rsidR="00691E7B" w:rsidRDefault="00691E7B" w:rsidP="00691E7B"/>
    <w:p w14:paraId="66E6B145" w14:textId="77777777" w:rsidR="00691E7B" w:rsidRDefault="00691E7B" w:rsidP="00691E7B"/>
    <w:p w14:paraId="0FB211A3" w14:textId="77777777" w:rsidR="00691E7B" w:rsidRDefault="00691E7B" w:rsidP="00691E7B"/>
    <w:p w14:paraId="72503603" w14:textId="77777777" w:rsidR="00691E7B" w:rsidRDefault="00691E7B" w:rsidP="00691E7B"/>
    <w:p w14:paraId="31EAD04D" w14:textId="77777777" w:rsidR="00691E7B" w:rsidRDefault="00691E7B" w:rsidP="00691E7B"/>
    <w:p w14:paraId="4C37804C" w14:textId="77777777" w:rsidR="00691E7B" w:rsidRDefault="00691E7B" w:rsidP="00691E7B"/>
    <w:p w14:paraId="5EC582A9" w14:textId="77777777" w:rsidR="00691E7B" w:rsidRDefault="00691E7B" w:rsidP="00691E7B"/>
    <w:p w14:paraId="5DDCB5DE" w14:textId="77777777" w:rsidR="00691E7B" w:rsidRDefault="00691E7B" w:rsidP="00691E7B"/>
    <w:p w14:paraId="05A0C929" w14:textId="77777777" w:rsidR="00691E7B" w:rsidRDefault="00691E7B" w:rsidP="00691E7B"/>
    <w:p w14:paraId="51AC6DF2" w14:textId="77777777" w:rsidR="00691E7B" w:rsidRDefault="00691E7B" w:rsidP="00691E7B"/>
    <w:p w14:paraId="058EA2C6" w14:textId="77777777" w:rsidR="00691E7B" w:rsidRDefault="00691E7B" w:rsidP="00691E7B"/>
    <w:p w14:paraId="4AFBAA6C" w14:textId="77777777" w:rsidR="00691E7B" w:rsidRDefault="00691E7B" w:rsidP="00691E7B"/>
    <w:p w14:paraId="43B0C4BC" w14:textId="77777777" w:rsidR="00691E7B" w:rsidRDefault="00691E7B" w:rsidP="00691E7B"/>
    <w:p w14:paraId="6FC04063" w14:textId="77777777" w:rsidR="00691E7B" w:rsidRDefault="00691E7B" w:rsidP="00691E7B"/>
    <w:p w14:paraId="02A7C710" w14:textId="77777777" w:rsidR="00691E7B" w:rsidRDefault="00691E7B" w:rsidP="00691E7B"/>
    <w:p w14:paraId="1957E36A" w14:textId="77777777" w:rsidR="00691E7B" w:rsidRDefault="00691E7B" w:rsidP="00691E7B"/>
    <w:p w14:paraId="59E8DE98" w14:textId="77777777" w:rsidR="00691E7B" w:rsidRDefault="00691E7B" w:rsidP="00691E7B"/>
    <w:p w14:paraId="699F79B8" w14:textId="1FEC6A1B" w:rsidR="00691E7B" w:rsidRDefault="00691E7B" w:rsidP="00691E7B">
      <w:r>
        <w:rPr>
          <w:noProof/>
        </w:rPr>
        <w:drawing>
          <wp:anchor distT="0" distB="0" distL="114300" distR="114300" simplePos="0" relativeHeight="251665408" behindDoc="1" locked="0" layoutInCell="1" allowOverlap="1" wp14:anchorId="28528BB3" wp14:editId="3FDC6B53">
            <wp:simplePos x="0" y="0"/>
            <wp:positionH relativeFrom="column">
              <wp:posOffset>-601980</wp:posOffset>
            </wp:positionH>
            <wp:positionV relativeFrom="paragraph">
              <wp:posOffset>-699135</wp:posOffset>
            </wp:positionV>
            <wp:extent cx="6812509" cy="3497580"/>
            <wp:effectExtent l="0" t="0" r="7620" b="7620"/>
            <wp:wrapNone/>
            <wp:docPr id="14785901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590117" name=""/>
                    <pic:cNvPicPr/>
                  </pic:nvPicPr>
                  <pic:blipFill rotWithShape="1">
                    <a:blip r:embed="rId13"/>
                    <a:srcRect t="23699" b="14156"/>
                    <a:stretch/>
                  </pic:blipFill>
                  <pic:spPr bwMode="auto">
                    <a:xfrm>
                      <a:off x="0" y="0"/>
                      <a:ext cx="6815255" cy="3498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CAACD4" w14:textId="77777777" w:rsidR="00691E7B" w:rsidRDefault="00691E7B" w:rsidP="00691E7B"/>
    <w:p w14:paraId="7B304714" w14:textId="285E4E5B" w:rsidR="00691E7B" w:rsidRDefault="00691E7B" w:rsidP="00691E7B"/>
    <w:p w14:paraId="2263BA13" w14:textId="1259F3D8" w:rsidR="00691E7B" w:rsidRDefault="00691E7B" w:rsidP="00691E7B"/>
    <w:p w14:paraId="6849ACB7" w14:textId="77777777" w:rsidR="00691E7B" w:rsidRDefault="00691E7B" w:rsidP="00691E7B"/>
    <w:p w14:paraId="284A3CD4" w14:textId="77777777" w:rsidR="00691E7B" w:rsidRDefault="00691E7B" w:rsidP="00691E7B"/>
    <w:p w14:paraId="4E860411" w14:textId="77777777" w:rsidR="00691E7B" w:rsidRDefault="00691E7B" w:rsidP="00691E7B"/>
    <w:p w14:paraId="4D163BB4" w14:textId="77777777" w:rsidR="00691E7B" w:rsidRDefault="00691E7B" w:rsidP="00691E7B"/>
    <w:p w14:paraId="55C60FE8" w14:textId="77777777" w:rsidR="00691E7B" w:rsidRDefault="00691E7B" w:rsidP="00691E7B"/>
    <w:p w14:paraId="52FB9AAE" w14:textId="77777777" w:rsidR="00691E7B" w:rsidRDefault="00691E7B" w:rsidP="00691E7B"/>
    <w:p w14:paraId="0C03B9E4" w14:textId="77777777" w:rsidR="00691E7B" w:rsidRDefault="00691E7B" w:rsidP="00691E7B"/>
    <w:p w14:paraId="2796F1DC" w14:textId="77777777" w:rsidR="00691E7B" w:rsidRDefault="00691E7B" w:rsidP="00691E7B"/>
    <w:p w14:paraId="1AE3A06C" w14:textId="77777777" w:rsidR="00691E7B" w:rsidRDefault="00691E7B" w:rsidP="00691E7B"/>
    <w:p w14:paraId="4932E478" w14:textId="77777777" w:rsidR="00691E7B" w:rsidRDefault="00691E7B" w:rsidP="00691E7B"/>
    <w:p w14:paraId="2FC7BE0B" w14:textId="77777777" w:rsidR="00691E7B" w:rsidRDefault="00691E7B" w:rsidP="00691E7B"/>
    <w:p w14:paraId="4EAB0ADC" w14:textId="77777777" w:rsidR="00691E7B" w:rsidRDefault="00691E7B" w:rsidP="00691E7B"/>
    <w:p w14:paraId="49BB236A" w14:textId="77777777" w:rsidR="00691E7B" w:rsidRDefault="00691E7B" w:rsidP="00691E7B"/>
    <w:p w14:paraId="63D2FC82" w14:textId="77777777" w:rsidR="00691E7B" w:rsidRDefault="00691E7B" w:rsidP="00691E7B"/>
    <w:p w14:paraId="6EBAD155" w14:textId="77777777" w:rsidR="00691E7B" w:rsidRDefault="00691E7B" w:rsidP="00691E7B"/>
    <w:p w14:paraId="0E9B7A2C" w14:textId="77777777" w:rsidR="00691E7B" w:rsidRDefault="00691E7B" w:rsidP="00691E7B"/>
    <w:p w14:paraId="1872867F" w14:textId="77777777" w:rsidR="00691E7B" w:rsidRDefault="00691E7B" w:rsidP="00691E7B"/>
    <w:p w14:paraId="639445B9" w14:textId="77777777" w:rsidR="00691E7B" w:rsidRDefault="00691E7B" w:rsidP="00691E7B"/>
    <w:p w14:paraId="23B38719" w14:textId="77777777" w:rsidR="00691E7B" w:rsidRDefault="00691E7B" w:rsidP="00691E7B"/>
    <w:p w14:paraId="2E84D328" w14:textId="77777777" w:rsidR="00691E7B" w:rsidRDefault="00691E7B" w:rsidP="00691E7B"/>
    <w:p w14:paraId="3B3A690E" w14:textId="77777777" w:rsidR="00691E7B" w:rsidRDefault="00691E7B" w:rsidP="00691E7B"/>
    <w:p w14:paraId="1B7098DD" w14:textId="77777777" w:rsidR="00691E7B" w:rsidRDefault="00691E7B" w:rsidP="00691E7B"/>
    <w:p w14:paraId="5D1DBC5F" w14:textId="77777777" w:rsidR="00691E7B" w:rsidRDefault="00691E7B" w:rsidP="00691E7B"/>
    <w:p w14:paraId="4DDE226B" w14:textId="77777777" w:rsidR="00691E7B" w:rsidRDefault="00691E7B" w:rsidP="00691E7B"/>
    <w:p w14:paraId="3EF9E0B0" w14:textId="07A1C5A6" w:rsidR="00691E7B" w:rsidRDefault="00691E7B" w:rsidP="00691E7B">
      <w:r>
        <w:rPr>
          <w:noProof/>
        </w:rPr>
        <w:drawing>
          <wp:anchor distT="0" distB="0" distL="114300" distR="114300" simplePos="0" relativeHeight="251667456" behindDoc="1" locked="0" layoutInCell="1" allowOverlap="1" wp14:anchorId="050045B0" wp14:editId="295E533C">
            <wp:simplePos x="0" y="0"/>
            <wp:positionH relativeFrom="column">
              <wp:posOffset>-525780</wp:posOffset>
            </wp:positionH>
            <wp:positionV relativeFrom="paragraph">
              <wp:posOffset>-706755</wp:posOffset>
            </wp:positionV>
            <wp:extent cx="6742767" cy="7726680"/>
            <wp:effectExtent l="0" t="0" r="1270" b="7620"/>
            <wp:wrapNone/>
            <wp:docPr id="390555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55505" name=""/>
                    <pic:cNvPicPr/>
                  </pic:nvPicPr>
                  <pic:blipFill rotWithShape="1">
                    <a:blip r:embed="rId14"/>
                    <a:srcRect t="5177" b="2625"/>
                    <a:stretch/>
                  </pic:blipFill>
                  <pic:spPr bwMode="auto">
                    <a:xfrm>
                      <a:off x="0" y="0"/>
                      <a:ext cx="6753303" cy="77387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0D2005" w14:textId="046A934E" w:rsidR="00691E7B" w:rsidRDefault="00691E7B" w:rsidP="00691E7B"/>
    <w:p w14:paraId="1E1BD4CA" w14:textId="77777777" w:rsidR="00691E7B" w:rsidRDefault="00691E7B" w:rsidP="00691E7B"/>
    <w:p w14:paraId="05331741" w14:textId="77777777" w:rsidR="00691E7B" w:rsidRDefault="00691E7B" w:rsidP="00691E7B"/>
    <w:p w14:paraId="3F20887E" w14:textId="77777777" w:rsidR="00691E7B" w:rsidRDefault="00691E7B" w:rsidP="00691E7B"/>
    <w:p w14:paraId="352434F4" w14:textId="77777777" w:rsidR="00691E7B" w:rsidRDefault="00691E7B" w:rsidP="00691E7B"/>
    <w:p w14:paraId="11325B46" w14:textId="77777777" w:rsidR="00691E7B" w:rsidRDefault="00691E7B" w:rsidP="00691E7B"/>
    <w:p w14:paraId="76DBF44B" w14:textId="77777777" w:rsidR="00691E7B" w:rsidRDefault="00691E7B" w:rsidP="00691E7B"/>
    <w:p w14:paraId="4E830281" w14:textId="77777777" w:rsidR="00691E7B" w:rsidRDefault="00691E7B" w:rsidP="00691E7B"/>
    <w:p w14:paraId="1AF4312F" w14:textId="77777777" w:rsidR="00691E7B" w:rsidRDefault="00691E7B" w:rsidP="00691E7B"/>
    <w:p w14:paraId="5F837C3D" w14:textId="77777777" w:rsidR="00691E7B" w:rsidRDefault="00691E7B" w:rsidP="00691E7B"/>
    <w:p w14:paraId="4DDF0D22" w14:textId="77777777" w:rsidR="00691E7B" w:rsidRDefault="00691E7B" w:rsidP="00691E7B"/>
    <w:p w14:paraId="1E1CCA07" w14:textId="77777777" w:rsidR="00691E7B" w:rsidRDefault="00691E7B" w:rsidP="00691E7B"/>
    <w:p w14:paraId="16E124A1" w14:textId="77777777" w:rsidR="00691E7B" w:rsidRDefault="00691E7B" w:rsidP="00691E7B"/>
    <w:p w14:paraId="79E758C5" w14:textId="77777777" w:rsidR="00691E7B" w:rsidRDefault="00691E7B" w:rsidP="00691E7B"/>
    <w:p w14:paraId="71F43763" w14:textId="77777777" w:rsidR="00691E7B" w:rsidRDefault="00691E7B" w:rsidP="00691E7B"/>
    <w:p w14:paraId="5FCD844D" w14:textId="77777777" w:rsidR="00691E7B" w:rsidRDefault="00691E7B" w:rsidP="00691E7B"/>
    <w:p w14:paraId="03001BEB" w14:textId="77777777" w:rsidR="00691E7B" w:rsidRDefault="00691E7B" w:rsidP="00691E7B"/>
    <w:p w14:paraId="293F0F13" w14:textId="77777777" w:rsidR="00691E7B" w:rsidRDefault="00691E7B" w:rsidP="00691E7B"/>
    <w:p w14:paraId="60DCB55F" w14:textId="77777777" w:rsidR="00691E7B" w:rsidRDefault="00691E7B" w:rsidP="00691E7B"/>
    <w:p w14:paraId="084AADE2" w14:textId="77777777" w:rsidR="00691E7B" w:rsidRDefault="00691E7B" w:rsidP="00691E7B"/>
    <w:p w14:paraId="197BDDA2" w14:textId="77777777" w:rsidR="00691E7B" w:rsidRDefault="00691E7B" w:rsidP="00691E7B"/>
    <w:p w14:paraId="4E63A44A" w14:textId="77777777" w:rsidR="00691E7B" w:rsidRDefault="00691E7B" w:rsidP="00691E7B"/>
    <w:p w14:paraId="76BF566A" w14:textId="77777777" w:rsidR="00691E7B" w:rsidRDefault="00691E7B" w:rsidP="00691E7B"/>
    <w:p w14:paraId="64445662" w14:textId="77777777" w:rsidR="00691E7B" w:rsidRDefault="00691E7B" w:rsidP="00691E7B"/>
    <w:p w14:paraId="64998931" w14:textId="77777777" w:rsidR="00691E7B" w:rsidRDefault="00691E7B" w:rsidP="00691E7B"/>
    <w:p w14:paraId="00360EF3" w14:textId="77777777" w:rsidR="00691E7B" w:rsidRDefault="00691E7B" w:rsidP="00691E7B"/>
    <w:p w14:paraId="4BCE3C82" w14:textId="77777777" w:rsidR="00691E7B" w:rsidRDefault="00691E7B" w:rsidP="00691E7B"/>
    <w:p w14:paraId="5073FA84" w14:textId="7B6D321E" w:rsidR="00691E7B" w:rsidRDefault="00691E7B" w:rsidP="00691E7B">
      <w:r>
        <w:rPr>
          <w:noProof/>
        </w:rPr>
        <w:drawing>
          <wp:anchor distT="0" distB="0" distL="114300" distR="114300" simplePos="0" relativeHeight="251669504" behindDoc="1" locked="0" layoutInCell="1" allowOverlap="1" wp14:anchorId="272891CD" wp14:editId="7F2059D1">
            <wp:simplePos x="0" y="0"/>
            <wp:positionH relativeFrom="column">
              <wp:posOffset>-579120</wp:posOffset>
            </wp:positionH>
            <wp:positionV relativeFrom="paragraph">
              <wp:posOffset>-691515</wp:posOffset>
            </wp:positionV>
            <wp:extent cx="6835140" cy="6739222"/>
            <wp:effectExtent l="0" t="0" r="3810" b="5080"/>
            <wp:wrapNone/>
            <wp:docPr id="8057425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4256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43473" cy="67474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507BA0" w14:textId="77777777" w:rsidR="00691E7B" w:rsidRDefault="00691E7B" w:rsidP="00691E7B"/>
    <w:p w14:paraId="3312645B" w14:textId="77777777" w:rsidR="00691E7B" w:rsidRDefault="00691E7B" w:rsidP="00691E7B"/>
    <w:p w14:paraId="27FA0194" w14:textId="77777777" w:rsidR="00691E7B" w:rsidRDefault="00691E7B" w:rsidP="00691E7B"/>
    <w:p w14:paraId="5C1540D4" w14:textId="77777777" w:rsidR="00691E7B" w:rsidRDefault="00691E7B" w:rsidP="00691E7B"/>
    <w:p w14:paraId="5858B720" w14:textId="77777777" w:rsidR="00691E7B" w:rsidRDefault="00691E7B" w:rsidP="00691E7B"/>
    <w:p w14:paraId="747D8A43" w14:textId="77777777" w:rsidR="00691E7B" w:rsidRDefault="00691E7B" w:rsidP="00691E7B"/>
    <w:p w14:paraId="782DB0B9" w14:textId="77777777" w:rsidR="00691E7B" w:rsidRDefault="00691E7B" w:rsidP="00691E7B"/>
    <w:p w14:paraId="6C5505A5" w14:textId="77777777" w:rsidR="00691E7B" w:rsidRDefault="00691E7B" w:rsidP="00691E7B"/>
    <w:p w14:paraId="1BBBAB78" w14:textId="77777777" w:rsidR="00691E7B" w:rsidRDefault="00691E7B" w:rsidP="00691E7B"/>
    <w:p w14:paraId="6F005518" w14:textId="77777777" w:rsidR="00691E7B" w:rsidRDefault="00691E7B" w:rsidP="00691E7B"/>
    <w:p w14:paraId="32F43C26" w14:textId="77777777" w:rsidR="00691E7B" w:rsidRDefault="00691E7B" w:rsidP="00691E7B"/>
    <w:p w14:paraId="437CD5B0" w14:textId="77777777" w:rsidR="00691E7B" w:rsidRDefault="00691E7B" w:rsidP="00691E7B"/>
    <w:p w14:paraId="5CA8D004" w14:textId="77777777" w:rsidR="00691E7B" w:rsidRDefault="00691E7B" w:rsidP="00691E7B"/>
    <w:p w14:paraId="006D22D1" w14:textId="77777777" w:rsidR="00691E7B" w:rsidRDefault="00691E7B" w:rsidP="00691E7B"/>
    <w:p w14:paraId="4AFD68EF" w14:textId="77777777" w:rsidR="00691E7B" w:rsidRDefault="00691E7B" w:rsidP="00691E7B"/>
    <w:p w14:paraId="42420747" w14:textId="77777777" w:rsidR="00691E7B" w:rsidRDefault="00691E7B" w:rsidP="00691E7B"/>
    <w:p w14:paraId="6C2A0CF0" w14:textId="77777777" w:rsidR="00691E7B" w:rsidRDefault="00691E7B" w:rsidP="00691E7B"/>
    <w:p w14:paraId="286FA31E" w14:textId="77777777" w:rsidR="00691E7B" w:rsidRDefault="00691E7B" w:rsidP="00691E7B"/>
    <w:p w14:paraId="4822DE42" w14:textId="77777777" w:rsidR="00691E7B" w:rsidRDefault="00691E7B" w:rsidP="00691E7B"/>
    <w:p w14:paraId="579D6542" w14:textId="77777777" w:rsidR="00691E7B" w:rsidRDefault="00691E7B" w:rsidP="00691E7B"/>
    <w:p w14:paraId="2D290803" w14:textId="77777777" w:rsidR="00691E7B" w:rsidRDefault="00691E7B" w:rsidP="00691E7B"/>
    <w:p w14:paraId="1CDA4943" w14:textId="77777777" w:rsidR="00691E7B" w:rsidRDefault="00691E7B" w:rsidP="00691E7B"/>
    <w:p w14:paraId="199F93C6" w14:textId="77777777" w:rsidR="00691E7B" w:rsidRDefault="00691E7B" w:rsidP="00691E7B"/>
    <w:p w14:paraId="5D6F60D5" w14:textId="77777777" w:rsidR="00691E7B" w:rsidRDefault="00691E7B" w:rsidP="00691E7B"/>
    <w:p w14:paraId="5872C9C9" w14:textId="77777777" w:rsidR="00691E7B" w:rsidRDefault="00691E7B" w:rsidP="00691E7B"/>
    <w:p w14:paraId="06350386" w14:textId="77777777" w:rsidR="00691E7B" w:rsidRDefault="00691E7B" w:rsidP="00691E7B"/>
    <w:p w14:paraId="12DB1AB5" w14:textId="77777777" w:rsidR="00691E7B" w:rsidRDefault="00691E7B" w:rsidP="00691E7B"/>
    <w:p w14:paraId="595AAB9F" w14:textId="747A7939" w:rsidR="00691E7B" w:rsidRDefault="00691E7B" w:rsidP="00691E7B">
      <w:pPr>
        <w:pStyle w:val="Heading1"/>
      </w:pPr>
      <w:bookmarkStart w:id="2" w:name="_Toc136313167"/>
      <w:bookmarkStart w:id="3" w:name="_Toc136313248"/>
      <w:r>
        <w:t>2</w:t>
      </w:r>
      <w:bookmarkEnd w:id="2"/>
      <w:bookmarkEnd w:id="3"/>
    </w:p>
    <w:p w14:paraId="165A8435" w14:textId="338E0D1D" w:rsidR="00691E7B" w:rsidRDefault="00456913" w:rsidP="00691E7B">
      <w:r w:rsidRPr="00456913">
        <w:rPr>
          <w:noProof/>
          <w:rtl/>
        </w:rPr>
        <w:drawing>
          <wp:anchor distT="0" distB="0" distL="114300" distR="114300" simplePos="0" relativeHeight="251675648" behindDoc="1" locked="0" layoutInCell="1" allowOverlap="1" wp14:anchorId="779EC552" wp14:editId="0F777752">
            <wp:simplePos x="0" y="0"/>
            <wp:positionH relativeFrom="column">
              <wp:posOffset>3131820</wp:posOffset>
            </wp:positionH>
            <wp:positionV relativeFrom="paragraph">
              <wp:posOffset>191770</wp:posOffset>
            </wp:positionV>
            <wp:extent cx="2194560" cy="321439"/>
            <wp:effectExtent l="0" t="0" r="0" b="2540"/>
            <wp:wrapNone/>
            <wp:docPr id="19652669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321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4F468D" w14:textId="6AEA24AE" w:rsidR="00691E7B" w:rsidRDefault="00691E7B" w:rsidP="00456913">
      <w:pPr>
        <w:pStyle w:val="Heading2"/>
      </w:pPr>
    </w:p>
    <w:p w14:paraId="1A473D73" w14:textId="21ACAFCD" w:rsidR="00691E7B" w:rsidRDefault="00456913" w:rsidP="00691E7B">
      <w:pPr>
        <w:rPr>
          <w:rtl/>
        </w:rPr>
      </w:pPr>
      <w:r>
        <w:rPr>
          <w:rFonts w:hint="cs"/>
          <w:rtl/>
        </w:rPr>
        <w:t xml:space="preserve">این روش از روش های </w:t>
      </w:r>
      <w:proofErr w:type="spellStart"/>
      <w:r>
        <w:rPr>
          <w:rFonts w:hint="cs"/>
          <w:rtl/>
        </w:rPr>
        <w:t>غیرتماسی</w:t>
      </w:r>
      <w:proofErr w:type="spellEnd"/>
      <w:r>
        <w:rPr>
          <w:rFonts w:hint="cs"/>
          <w:rtl/>
        </w:rPr>
        <w:t xml:space="preserve"> هستش که </w:t>
      </w:r>
      <w:proofErr w:type="spellStart"/>
      <w:r>
        <w:rPr>
          <w:rFonts w:hint="cs"/>
          <w:rtl/>
        </w:rPr>
        <w:t>گشتاور</w:t>
      </w:r>
      <w:proofErr w:type="spellEnd"/>
      <w:r>
        <w:rPr>
          <w:rFonts w:hint="cs"/>
          <w:rtl/>
        </w:rPr>
        <w:t xml:space="preserve"> با استفاده از </w:t>
      </w:r>
      <w:proofErr w:type="spellStart"/>
      <w:r>
        <w:rPr>
          <w:rFonts w:hint="cs"/>
          <w:rtl/>
        </w:rPr>
        <w:t>حسگ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ایی</w:t>
      </w:r>
      <w:proofErr w:type="spellEnd"/>
      <w:r>
        <w:rPr>
          <w:rFonts w:hint="cs"/>
          <w:rtl/>
        </w:rPr>
        <w:t xml:space="preserve"> با تکنولوژی های مختلف استفاده می شود مثل </w:t>
      </w:r>
      <w:proofErr w:type="spellStart"/>
      <w:r>
        <w:rPr>
          <w:rFonts w:hint="cs"/>
          <w:rtl/>
        </w:rPr>
        <w:t>مغناطیس</w:t>
      </w:r>
      <w:proofErr w:type="spellEnd"/>
      <w:r>
        <w:rPr>
          <w:rFonts w:hint="cs"/>
          <w:rtl/>
        </w:rPr>
        <w:t xml:space="preserve"> لیزری </w:t>
      </w:r>
      <w:proofErr w:type="spellStart"/>
      <w:r>
        <w:rPr>
          <w:rFonts w:hint="cs"/>
          <w:rtl/>
        </w:rPr>
        <w:t>اولتراسونیک</w:t>
      </w:r>
      <w:proofErr w:type="spellEnd"/>
      <w:r>
        <w:rPr>
          <w:rFonts w:hint="cs"/>
          <w:rtl/>
        </w:rPr>
        <w:t xml:space="preserve"> و ولتاژ</w:t>
      </w:r>
      <w:r w:rsidR="001648C9">
        <w:rPr>
          <w:rFonts w:hint="cs"/>
          <w:rtl/>
        </w:rPr>
        <w:t xml:space="preserve"> و ...</w:t>
      </w:r>
    </w:p>
    <w:p w14:paraId="6F222E16" w14:textId="79AFA635" w:rsidR="001648C9" w:rsidRDefault="001648C9" w:rsidP="001648C9">
      <w:pPr>
        <w:pStyle w:val="ListParagraph"/>
        <w:numPr>
          <w:ilvl w:val="0"/>
          <w:numId w:val="9"/>
        </w:numPr>
      </w:pPr>
      <w:r>
        <w:rPr>
          <w:rFonts w:hint="cs"/>
          <w:rtl/>
        </w:rPr>
        <w:t xml:space="preserve">مغناطیسی : </w:t>
      </w:r>
      <w:proofErr w:type="spellStart"/>
      <w:r>
        <w:rPr>
          <w:rFonts w:hint="cs"/>
          <w:rtl/>
        </w:rPr>
        <w:t>حسگر</w:t>
      </w:r>
      <w:proofErr w:type="spellEnd"/>
      <w:r>
        <w:rPr>
          <w:rFonts w:hint="cs"/>
          <w:rtl/>
        </w:rPr>
        <w:t xml:space="preserve"> مغناطیسی بر روی یک شفت قرار داده می شود و با تغییر </w:t>
      </w:r>
      <w:proofErr w:type="spellStart"/>
      <w:r>
        <w:rPr>
          <w:rFonts w:hint="cs"/>
          <w:rtl/>
        </w:rPr>
        <w:t>گشتاور</w:t>
      </w:r>
      <w:proofErr w:type="spellEnd"/>
      <w:r>
        <w:rPr>
          <w:rFonts w:hint="cs"/>
          <w:rtl/>
        </w:rPr>
        <w:t xml:space="preserve"> میدان مغناطیسی تغییر می کند.</w:t>
      </w:r>
      <w:r w:rsidR="00EE7B30">
        <w:rPr>
          <w:rFonts w:hint="cs"/>
          <w:rtl/>
        </w:rPr>
        <w:t xml:space="preserve"> که از مواد مغناطیسی نرم استفاده می شود </w:t>
      </w:r>
    </w:p>
    <w:p w14:paraId="1B022A6C" w14:textId="71A76E24" w:rsidR="001648C9" w:rsidRDefault="001648C9" w:rsidP="001648C9">
      <w:pPr>
        <w:pStyle w:val="ListParagraph"/>
        <w:numPr>
          <w:ilvl w:val="0"/>
          <w:numId w:val="9"/>
        </w:numPr>
      </w:pPr>
      <w:r>
        <w:rPr>
          <w:rFonts w:hint="cs"/>
          <w:rtl/>
        </w:rPr>
        <w:t>لیزری : لیزر بر روی شفت می گذارند و با تغییر در جا به جایی شفت موقعیت لیزر تغییر می کند و  با اندازه گیری این تغییرات توسط مادون قرمز به جواب خود می رسیم</w:t>
      </w:r>
      <w:r w:rsidR="00EE7B30">
        <w:rPr>
          <w:rFonts w:hint="cs"/>
          <w:rtl/>
        </w:rPr>
        <w:t xml:space="preserve"> که سرعت زاویه ای موتور را متناسب با فرکانس پرتو است</w:t>
      </w:r>
    </w:p>
    <w:p w14:paraId="2548A4CC" w14:textId="6A256556" w:rsidR="001648C9" w:rsidRDefault="001648C9" w:rsidP="001648C9">
      <w:pPr>
        <w:pStyle w:val="ListParagraph"/>
        <w:numPr>
          <w:ilvl w:val="0"/>
          <w:numId w:val="9"/>
        </w:numPr>
      </w:pPr>
      <w:proofErr w:type="spellStart"/>
      <w:r>
        <w:rPr>
          <w:rFonts w:hint="cs"/>
          <w:rtl/>
        </w:rPr>
        <w:t>آلتراسونیک</w:t>
      </w:r>
      <w:proofErr w:type="spellEnd"/>
      <w:r>
        <w:rPr>
          <w:rFonts w:hint="cs"/>
          <w:rtl/>
        </w:rPr>
        <w:t xml:space="preserve"> : </w:t>
      </w:r>
      <w:r w:rsidR="00EE7B30">
        <w:rPr>
          <w:rFonts w:hint="cs"/>
          <w:rtl/>
        </w:rPr>
        <w:t xml:space="preserve">با تغییر </w:t>
      </w:r>
      <w:proofErr w:type="spellStart"/>
      <w:r w:rsidR="00EE7B30">
        <w:rPr>
          <w:rFonts w:hint="cs"/>
          <w:rtl/>
        </w:rPr>
        <w:t>گشتاور</w:t>
      </w:r>
      <w:proofErr w:type="spellEnd"/>
      <w:r w:rsidR="00EE7B30">
        <w:rPr>
          <w:rFonts w:hint="cs"/>
          <w:rtl/>
        </w:rPr>
        <w:t xml:space="preserve"> ، تغییراتی در امواج صوتی رخ می دهد که با اندازه گیری آن متوجه می شویم</w:t>
      </w:r>
    </w:p>
    <w:p w14:paraId="162DCD3B" w14:textId="1F4F14D9" w:rsidR="00EE7B30" w:rsidRDefault="00EE7B30" w:rsidP="001648C9">
      <w:pPr>
        <w:pStyle w:val="ListParagraph"/>
        <w:numPr>
          <w:ilvl w:val="0"/>
          <w:numId w:val="9"/>
        </w:numPr>
      </w:pPr>
      <w:r>
        <w:rPr>
          <w:rFonts w:hint="cs"/>
          <w:rtl/>
        </w:rPr>
        <w:t xml:space="preserve">ولتاژ : اگر مربوط به موتور الکتریکی باشد می توان با اندازه گیری ولتاژ خروجی </w:t>
      </w:r>
      <w:proofErr w:type="spellStart"/>
      <w:r>
        <w:rPr>
          <w:rFonts w:hint="cs"/>
          <w:rtl/>
        </w:rPr>
        <w:t>گشتاور</w:t>
      </w:r>
      <w:proofErr w:type="spellEnd"/>
      <w:r>
        <w:rPr>
          <w:rFonts w:hint="cs"/>
          <w:rtl/>
        </w:rPr>
        <w:t xml:space="preserve"> را بدست </w:t>
      </w:r>
      <w:proofErr w:type="spellStart"/>
      <w:r>
        <w:rPr>
          <w:rFonts w:hint="cs"/>
          <w:rtl/>
        </w:rPr>
        <w:t>اورد</w:t>
      </w:r>
      <w:proofErr w:type="spellEnd"/>
      <w:r>
        <w:rPr>
          <w:rFonts w:hint="cs"/>
          <w:rtl/>
        </w:rPr>
        <w:t>.</w:t>
      </w:r>
    </w:p>
    <w:p w14:paraId="39ED5AEC" w14:textId="37DF81B4" w:rsidR="00EE7B30" w:rsidRDefault="00EE7B30" w:rsidP="00EE7B30">
      <w:pPr>
        <w:ind w:left="644" w:firstLine="0"/>
        <w:rPr>
          <w:rtl/>
        </w:rPr>
      </w:pPr>
      <w:r>
        <w:rPr>
          <w:noProof/>
        </w:rPr>
        <w:drawing>
          <wp:anchor distT="0" distB="0" distL="114300" distR="114300" simplePos="0" relativeHeight="251677696" behindDoc="1" locked="0" layoutInCell="1" allowOverlap="1" wp14:anchorId="3CDCC397" wp14:editId="3ABBDEC2">
            <wp:simplePos x="0" y="0"/>
            <wp:positionH relativeFrom="column">
              <wp:posOffset>3352800</wp:posOffset>
            </wp:positionH>
            <wp:positionV relativeFrom="paragraph">
              <wp:posOffset>3176</wp:posOffset>
            </wp:positionV>
            <wp:extent cx="2215515" cy="280010"/>
            <wp:effectExtent l="0" t="0" r="0" b="6350"/>
            <wp:wrapNone/>
            <wp:docPr id="16963780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37803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34847" cy="2824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F7784B" w14:textId="279514C9" w:rsidR="001648C9" w:rsidRDefault="000A1B2A" w:rsidP="00691E7B">
      <w:pPr>
        <w:rPr>
          <w:rFonts w:hint="cs"/>
          <w:rtl/>
        </w:rPr>
      </w:pPr>
      <w:r>
        <w:rPr>
          <w:rFonts w:hint="cs"/>
          <w:rtl/>
        </w:rPr>
        <w:t xml:space="preserve">در این روش یک سلول </w:t>
      </w:r>
      <w:proofErr w:type="spellStart"/>
      <w:r>
        <w:rPr>
          <w:rFonts w:hint="cs"/>
          <w:rtl/>
        </w:rPr>
        <w:t>گشتاور</w:t>
      </w:r>
      <w:proofErr w:type="spellEnd"/>
      <w:r>
        <w:rPr>
          <w:rFonts w:hint="cs"/>
          <w:rtl/>
        </w:rPr>
        <w:t xml:space="preserve"> (دو </w:t>
      </w:r>
      <w:proofErr w:type="spellStart"/>
      <w:r>
        <w:rPr>
          <w:rFonts w:hint="cs"/>
          <w:rtl/>
        </w:rPr>
        <w:t>جشم</w:t>
      </w:r>
      <w:proofErr w:type="spellEnd"/>
      <w:r>
        <w:rPr>
          <w:rFonts w:hint="cs"/>
          <w:rtl/>
        </w:rPr>
        <w:t xml:space="preserve"> گیره شکل) به طور فیزیکی روی شفت بسته می شود که در این سیستم یک </w:t>
      </w:r>
      <w:proofErr w:type="spellStart"/>
      <w:r>
        <w:rPr>
          <w:rFonts w:hint="cs"/>
          <w:rtl/>
        </w:rPr>
        <w:t>سنسور</w:t>
      </w:r>
      <w:proofErr w:type="spellEnd"/>
      <w:r>
        <w:rPr>
          <w:rFonts w:hint="cs"/>
          <w:rtl/>
        </w:rPr>
        <w:t xml:space="preserve"> از قبل نصب شده مثل </w:t>
      </w:r>
      <w:proofErr w:type="spellStart"/>
      <w:r>
        <w:rPr>
          <w:rFonts w:hint="cs"/>
          <w:rtl/>
        </w:rPr>
        <w:t>سنسور</w:t>
      </w:r>
      <w:proofErr w:type="spellEnd"/>
      <w:r>
        <w:rPr>
          <w:rFonts w:hint="cs"/>
          <w:rtl/>
        </w:rPr>
        <w:t xml:space="preserve"> فشار یا نوری در داخل پل </w:t>
      </w:r>
      <w:proofErr w:type="spellStart"/>
      <w:r>
        <w:rPr>
          <w:rFonts w:hint="cs"/>
          <w:rtl/>
        </w:rPr>
        <w:t>واتسون</w:t>
      </w:r>
      <w:proofErr w:type="spellEnd"/>
      <w:r>
        <w:rPr>
          <w:rFonts w:hint="cs"/>
          <w:rtl/>
        </w:rPr>
        <w:t xml:space="preserve"> ،  این </w:t>
      </w:r>
      <w:proofErr w:type="spellStart"/>
      <w:r>
        <w:rPr>
          <w:rFonts w:hint="cs"/>
          <w:rtl/>
        </w:rPr>
        <w:t>سنسور</w:t>
      </w:r>
      <w:proofErr w:type="spellEnd"/>
      <w:r>
        <w:rPr>
          <w:rFonts w:hint="cs"/>
          <w:rtl/>
        </w:rPr>
        <w:t xml:space="preserve"> کرنش یا پیچش روی شفت را اندازه گیری می کند و با توجه به ویژگی های </w:t>
      </w:r>
      <w:proofErr w:type="spellStart"/>
      <w:r>
        <w:rPr>
          <w:rFonts w:hint="cs"/>
          <w:rtl/>
        </w:rPr>
        <w:t>سنسور</w:t>
      </w:r>
      <w:proofErr w:type="spellEnd"/>
      <w:r>
        <w:rPr>
          <w:rFonts w:hint="cs"/>
          <w:rtl/>
        </w:rPr>
        <w:t xml:space="preserve"> و شفت آن به مقدار استاندار </w:t>
      </w:r>
      <w:proofErr w:type="spellStart"/>
      <w:r>
        <w:rPr>
          <w:rFonts w:hint="cs"/>
          <w:rtl/>
        </w:rPr>
        <w:t>گشتاور</w:t>
      </w:r>
      <w:proofErr w:type="spellEnd"/>
      <w:r>
        <w:rPr>
          <w:rFonts w:hint="cs"/>
          <w:rtl/>
        </w:rPr>
        <w:t xml:space="preserve"> می رساند با تقویت و انجام محاسبات.</w:t>
      </w:r>
    </w:p>
    <w:p w14:paraId="249EB952" w14:textId="77777777" w:rsidR="00691E7B" w:rsidRDefault="00691E7B" w:rsidP="00691E7B"/>
    <w:p w14:paraId="19F5AB89" w14:textId="77777777" w:rsidR="00691E7B" w:rsidRDefault="00691E7B" w:rsidP="00691E7B"/>
    <w:p w14:paraId="3ED2C91B" w14:textId="77777777" w:rsidR="00691E7B" w:rsidRDefault="00691E7B" w:rsidP="00691E7B"/>
    <w:p w14:paraId="5A90866C" w14:textId="77777777" w:rsidR="00691E7B" w:rsidRDefault="00691E7B" w:rsidP="00691E7B"/>
    <w:p w14:paraId="0FAEDF2B" w14:textId="77777777" w:rsidR="00691E7B" w:rsidRDefault="00691E7B" w:rsidP="00691E7B"/>
    <w:p w14:paraId="14F19311" w14:textId="786B9B45" w:rsidR="00691E7B" w:rsidRDefault="00691E7B" w:rsidP="00691E7B">
      <w:pPr>
        <w:pStyle w:val="Heading1"/>
      </w:pPr>
      <w:bookmarkStart w:id="4" w:name="_Toc136313168"/>
      <w:bookmarkStart w:id="5" w:name="_Toc136313249"/>
      <w:r>
        <w:rPr>
          <w:noProof/>
        </w:rPr>
        <w:lastRenderedPageBreak/>
        <w:drawing>
          <wp:anchor distT="0" distB="0" distL="114300" distR="114300" simplePos="0" relativeHeight="251671552" behindDoc="1" locked="0" layoutInCell="1" allowOverlap="1" wp14:anchorId="7895B115" wp14:editId="2BE76FB3">
            <wp:simplePos x="0" y="0"/>
            <wp:positionH relativeFrom="column">
              <wp:posOffset>-708660</wp:posOffset>
            </wp:positionH>
            <wp:positionV relativeFrom="paragraph">
              <wp:posOffset>390525</wp:posOffset>
            </wp:positionV>
            <wp:extent cx="7040880" cy="8617748"/>
            <wp:effectExtent l="0" t="0" r="7620" b="0"/>
            <wp:wrapNone/>
            <wp:docPr id="9786600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660060" name=""/>
                    <pic:cNvPicPr/>
                  </pic:nvPicPr>
                  <pic:blipFill rotWithShape="1">
                    <a:blip r:embed="rId18"/>
                    <a:srcRect b="3159"/>
                    <a:stretch/>
                  </pic:blipFill>
                  <pic:spPr bwMode="auto">
                    <a:xfrm>
                      <a:off x="0" y="0"/>
                      <a:ext cx="7052856" cy="86324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3</w:t>
      </w:r>
      <w:bookmarkEnd w:id="4"/>
      <w:bookmarkEnd w:id="5"/>
    </w:p>
    <w:p w14:paraId="2CBE5503" w14:textId="360EFF79" w:rsidR="00691E7B" w:rsidRDefault="00691E7B" w:rsidP="00691E7B"/>
    <w:p w14:paraId="7728F008" w14:textId="77777777" w:rsidR="00691E7B" w:rsidRDefault="00691E7B" w:rsidP="00691E7B"/>
    <w:p w14:paraId="5F48E726" w14:textId="77777777" w:rsidR="00691E7B" w:rsidRDefault="00691E7B" w:rsidP="00691E7B"/>
    <w:p w14:paraId="2CC82F90" w14:textId="77777777" w:rsidR="00691E7B" w:rsidRDefault="00691E7B" w:rsidP="00691E7B"/>
    <w:p w14:paraId="17610B80" w14:textId="77777777" w:rsidR="00691E7B" w:rsidRDefault="00691E7B" w:rsidP="00691E7B"/>
    <w:p w14:paraId="65A8F20F" w14:textId="77777777" w:rsidR="00691E7B" w:rsidRDefault="00691E7B" w:rsidP="00691E7B"/>
    <w:p w14:paraId="4CFDCCF1" w14:textId="77777777" w:rsidR="00691E7B" w:rsidRDefault="00691E7B" w:rsidP="00691E7B"/>
    <w:p w14:paraId="48AFC6A5" w14:textId="77777777" w:rsidR="00691E7B" w:rsidRDefault="00691E7B" w:rsidP="00691E7B"/>
    <w:p w14:paraId="1D328310" w14:textId="77777777" w:rsidR="00691E7B" w:rsidRDefault="00691E7B" w:rsidP="00691E7B"/>
    <w:p w14:paraId="24365B33" w14:textId="77777777" w:rsidR="00691E7B" w:rsidRDefault="00691E7B" w:rsidP="00691E7B"/>
    <w:p w14:paraId="6ED59B12" w14:textId="77777777" w:rsidR="00691E7B" w:rsidRDefault="00691E7B" w:rsidP="00691E7B"/>
    <w:p w14:paraId="2140D56D" w14:textId="77777777" w:rsidR="00691E7B" w:rsidRDefault="00691E7B" w:rsidP="00691E7B"/>
    <w:p w14:paraId="2BBAA2CE" w14:textId="77777777" w:rsidR="00691E7B" w:rsidRDefault="00691E7B" w:rsidP="00691E7B"/>
    <w:p w14:paraId="70685776" w14:textId="77777777" w:rsidR="00691E7B" w:rsidRDefault="00691E7B" w:rsidP="00691E7B"/>
    <w:p w14:paraId="363C8787" w14:textId="77777777" w:rsidR="00691E7B" w:rsidRDefault="00691E7B" w:rsidP="00691E7B"/>
    <w:p w14:paraId="59739FC7" w14:textId="77777777" w:rsidR="00691E7B" w:rsidRDefault="00691E7B" w:rsidP="00691E7B"/>
    <w:p w14:paraId="0A676475" w14:textId="77777777" w:rsidR="00691E7B" w:rsidRDefault="00691E7B" w:rsidP="00691E7B"/>
    <w:p w14:paraId="0B847DCB" w14:textId="77777777" w:rsidR="00691E7B" w:rsidRDefault="00691E7B" w:rsidP="00691E7B"/>
    <w:p w14:paraId="7FC277B4" w14:textId="77777777" w:rsidR="00691E7B" w:rsidRDefault="00691E7B" w:rsidP="00691E7B"/>
    <w:p w14:paraId="0F1020AA" w14:textId="77777777" w:rsidR="00691E7B" w:rsidRDefault="00691E7B" w:rsidP="00691E7B"/>
    <w:p w14:paraId="3CDFF47F" w14:textId="77777777" w:rsidR="00691E7B" w:rsidRDefault="00691E7B" w:rsidP="00691E7B"/>
    <w:p w14:paraId="600ADAC9" w14:textId="77777777" w:rsidR="00691E7B" w:rsidRDefault="00691E7B" w:rsidP="00691E7B"/>
    <w:p w14:paraId="6C6D0774" w14:textId="77777777" w:rsidR="00691E7B" w:rsidRDefault="00691E7B" w:rsidP="00691E7B"/>
    <w:p w14:paraId="4DDFF876" w14:textId="77777777" w:rsidR="00691E7B" w:rsidRDefault="00691E7B" w:rsidP="00691E7B"/>
    <w:p w14:paraId="03ABF994" w14:textId="77777777" w:rsidR="00691E7B" w:rsidRDefault="00691E7B" w:rsidP="00691E7B"/>
    <w:p w14:paraId="429C0A5C" w14:textId="77777777" w:rsidR="00691E7B" w:rsidRDefault="00691E7B" w:rsidP="00691E7B"/>
    <w:p w14:paraId="60431156" w14:textId="77777777" w:rsidR="00691E7B" w:rsidRDefault="00691E7B" w:rsidP="00691E7B"/>
    <w:p w14:paraId="0CACF94E" w14:textId="13147E84" w:rsidR="00691E7B" w:rsidRDefault="00691E7B" w:rsidP="00691E7B">
      <w:pPr>
        <w:pStyle w:val="Heading1"/>
      </w:pPr>
      <w:bookmarkStart w:id="6" w:name="_Toc136313169"/>
      <w:bookmarkStart w:id="7" w:name="_Toc136313250"/>
      <w:r>
        <w:rPr>
          <w:noProof/>
        </w:rPr>
        <w:lastRenderedPageBreak/>
        <w:drawing>
          <wp:anchor distT="0" distB="0" distL="114300" distR="114300" simplePos="0" relativeHeight="251673600" behindDoc="1" locked="0" layoutInCell="1" allowOverlap="1" wp14:anchorId="2031A438" wp14:editId="7BD59E9B">
            <wp:simplePos x="0" y="0"/>
            <wp:positionH relativeFrom="column">
              <wp:posOffset>-579120</wp:posOffset>
            </wp:positionH>
            <wp:positionV relativeFrom="paragraph">
              <wp:posOffset>337185</wp:posOffset>
            </wp:positionV>
            <wp:extent cx="6774180" cy="6908659"/>
            <wp:effectExtent l="0" t="0" r="7620" b="6985"/>
            <wp:wrapNone/>
            <wp:docPr id="19100269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026999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779203" cy="69137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4</w:t>
      </w:r>
      <w:bookmarkEnd w:id="6"/>
      <w:bookmarkEnd w:id="7"/>
    </w:p>
    <w:p w14:paraId="004D3604" w14:textId="4051897E" w:rsidR="00691E7B" w:rsidRDefault="00691E7B" w:rsidP="00691E7B"/>
    <w:p w14:paraId="6DAE1672" w14:textId="77777777" w:rsidR="00691E7B" w:rsidRDefault="00691E7B" w:rsidP="00691E7B"/>
    <w:p w14:paraId="7793C35F" w14:textId="77777777" w:rsidR="00691E7B" w:rsidRDefault="00691E7B" w:rsidP="00691E7B"/>
    <w:p w14:paraId="72C2A9C0" w14:textId="77777777" w:rsidR="00691E7B" w:rsidRDefault="00691E7B" w:rsidP="00691E7B"/>
    <w:p w14:paraId="11B6CCBD" w14:textId="77777777" w:rsidR="00691E7B" w:rsidRDefault="00691E7B" w:rsidP="00691E7B"/>
    <w:p w14:paraId="24F05CFF" w14:textId="77777777" w:rsidR="00691E7B" w:rsidRDefault="00691E7B" w:rsidP="00691E7B"/>
    <w:p w14:paraId="25913575" w14:textId="77777777" w:rsidR="00691E7B" w:rsidRDefault="00691E7B" w:rsidP="00691E7B"/>
    <w:p w14:paraId="3271FF92" w14:textId="77777777" w:rsidR="00691E7B" w:rsidRDefault="00691E7B" w:rsidP="00691E7B"/>
    <w:p w14:paraId="2046DF4A" w14:textId="77777777" w:rsidR="00691E7B" w:rsidRDefault="00691E7B" w:rsidP="00691E7B"/>
    <w:p w14:paraId="078722A3" w14:textId="77777777" w:rsidR="00691E7B" w:rsidRDefault="00691E7B" w:rsidP="00691E7B"/>
    <w:p w14:paraId="086369C6" w14:textId="77777777" w:rsidR="00691E7B" w:rsidRDefault="00691E7B" w:rsidP="00691E7B"/>
    <w:p w14:paraId="168EEB8D" w14:textId="77777777" w:rsidR="00691E7B" w:rsidRDefault="00691E7B" w:rsidP="00691E7B"/>
    <w:p w14:paraId="09549A93" w14:textId="77777777" w:rsidR="00691E7B" w:rsidRDefault="00691E7B" w:rsidP="00691E7B"/>
    <w:p w14:paraId="4F7E0EC7" w14:textId="77777777" w:rsidR="00691E7B" w:rsidRDefault="00691E7B" w:rsidP="00691E7B"/>
    <w:p w14:paraId="3C80377B" w14:textId="77777777" w:rsidR="00691E7B" w:rsidRDefault="00691E7B" w:rsidP="00691E7B"/>
    <w:p w14:paraId="49F8F9EF" w14:textId="77777777" w:rsidR="00691E7B" w:rsidRDefault="00691E7B" w:rsidP="00691E7B"/>
    <w:p w14:paraId="5ED10068" w14:textId="77777777" w:rsidR="00691E7B" w:rsidRDefault="00691E7B" w:rsidP="00691E7B"/>
    <w:p w14:paraId="6B98FD9B" w14:textId="77777777" w:rsidR="00691E7B" w:rsidRDefault="00691E7B" w:rsidP="00691E7B"/>
    <w:p w14:paraId="04B119AC" w14:textId="77777777" w:rsidR="00691E7B" w:rsidRDefault="00691E7B" w:rsidP="00691E7B"/>
    <w:p w14:paraId="466F04D6" w14:textId="77777777" w:rsidR="00691E7B" w:rsidRDefault="00691E7B" w:rsidP="00691E7B"/>
    <w:p w14:paraId="65D638E4" w14:textId="77777777" w:rsidR="00691E7B" w:rsidRDefault="00691E7B" w:rsidP="00691E7B"/>
    <w:p w14:paraId="5ED20A73" w14:textId="77777777" w:rsidR="00691E7B" w:rsidRDefault="00691E7B" w:rsidP="00691E7B"/>
    <w:p w14:paraId="68730370" w14:textId="77777777" w:rsidR="00691E7B" w:rsidRDefault="00691E7B" w:rsidP="00691E7B"/>
    <w:p w14:paraId="048C152D" w14:textId="77777777" w:rsidR="00691E7B" w:rsidRDefault="00691E7B" w:rsidP="00691E7B"/>
    <w:p w14:paraId="46BCA8C8" w14:textId="77777777" w:rsidR="00691E7B" w:rsidRPr="00691E7B" w:rsidRDefault="00691E7B" w:rsidP="00691E7B">
      <w:pPr>
        <w:ind w:firstLine="0"/>
      </w:pPr>
    </w:p>
    <w:sectPr w:rsidR="00691E7B" w:rsidRPr="00691E7B" w:rsidSect="00AC1668">
      <w:footerReference w:type="default" r:id="rId2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F0E232" w14:textId="77777777" w:rsidR="00030A5F" w:rsidRDefault="00030A5F" w:rsidP="005507A9">
      <w:pPr>
        <w:spacing w:after="0" w:line="240" w:lineRule="auto"/>
      </w:pPr>
      <w:r>
        <w:separator/>
      </w:r>
    </w:p>
  </w:endnote>
  <w:endnote w:type="continuationSeparator" w:id="0">
    <w:p w14:paraId="0A8501A7" w14:textId="77777777" w:rsidR="00030A5F" w:rsidRDefault="00030A5F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FA21F" w14:textId="77777777" w:rsidR="00030A5F" w:rsidRDefault="00030A5F" w:rsidP="005507A9">
      <w:pPr>
        <w:spacing w:after="0" w:line="240" w:lineRule="auto"/>
      </w:pPr>
      <w:r>
        <w:separator/>
      </w:r>
    </w:p>
  </w:footnote>
  <w:footnote w:type="continuationSeparator" w:id="0">
    <w:p w14:paraId="36D13ABB" w14:textId="77777777" w:rsidR="00030A5F" w:rsidRDefault="00030A5F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60A55477"/>
    <w:multiLevelType w:val="hybridMultilevel"/>
    <w:tmpl w:val="3D02F81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2483842">
    <w:abstractNumId w:val="7"/>
  </w:num>
  <w:num w:numId="2" w16cid:durableId="1685522582">
    <w:abstractNumId w:val="3"/>
  </w:num>
  <w:num w:numId="3" w16cid:durableId="1382628489">
    <w:abstractNumId w:val="4"/>
  </w:num>
  <w:num w:numId="4" w16cid:durableId="1316757416">
    <w:abstractNumId w:val="1"/>
  </w:num>
  <w:num w:numId="5" w16cid:durableId="1033461401">
    <w:abstractNumId w:val="1"/>
    <w:lvlOverride w:ilvl="0">
      <w:startOverride w:val="1"/>
    </w:lvlOverride>
  </w:num>
  <w:num w:numId="6" w16cid:durableId="2089619052">
    <w:abstractNumId w:val="5"/>
  </w:num>
  <w:num w:numId="7" w16cid:durableId="1077674665">
    <w:abstractNumId w:val="6"/>
  </w:num>
  <w:num w:numId="8" w16cid:durableId="1942637547">
    <w:abstractNumId w:val="0"/>
  </w:num>
  <w:num w:numId="9" w16cid:durableId="17321953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4180"/>
    <w:rsid w:val="00024E1F"/>
    <w:rsid w:val="00030A5F"/>
    <w:rsid w:val="000332F3"/>
    <w:rsid w:val="00033493"/>
    <w:rsid w:val="00055BAF"/>
    <w:rsid w:val="00061483"/>
    <w:rsid w:val="00064682"/>
    <w:rsid w:val="00065AFC"/>
    <w:rsid w:val="00075085"/>
    <w:rsid w:val="00085F14"/>
    <w:rsid w:val="0009712A"/>
    <w:rsid w:val="000A0904"/>
    <w:rsid w:val="000A1B2A"/>
    <w:rsid w:val="000B2A8E"/>
    <w:rsid w:val="000E56F2"/>
    <w:rsid w:val="000E6D60"/>
    <w:rsid w:val="000F2C61"/>
    <w:rsid w:val="000F47A6"/>
    <w:rsid w:val="0010434E"/>
    <w:rsid w:val="0011049C"/>
    <w:rsid w:val="00141E77"/>
    <w:rsid w:val="0014319D"/>
    <w:rsid w:val="00145CC8"/>
    <w:rsid w:val="0015673F"/>
    <w:rsid w:val="001648C9"/>
    <w:rsid w:val="001751A4"/>
    <w:rsid w:val="001815CF"/>
    <w:rsid w:val="001A55B3"/>
    <w:rsid w:val="001A7F10"/>
    <w:rsid w:val="001D1934"/>
    <w:rsid w:val="001E6D70"/>
    <w:rsid w:val="00202E33"/>
    <w:rsid w:val="00216E1B"/>
    <w:rsid w:val="002303BE"/>
    <w:rsid w:val="00241B51"/>
    <w:rsid w:val="0024277F"/>
    <w:rsid w:val="0024313C"/>
    <w:rsid w:val="00253173"/>
    <w:rsid w:val="00263E1B"/>
    <w:rsid w:val="0027189F"/>
    <w:rsid w:val="00271A68"/>
    <w:rsid w:val="00273B80"/>
    <w:rsid w:val="002816DF"/>
    <w:rsid w:val="002826CE"/>
    <w:rsid w:val="002B5901"/>
    <w:rsid w:val="002B76BF"/>
    <w:rsid w:val="002B7E24"/>
    <w:rsid w:val="002C08A5"/>
    <w:rsid w:val="002C2BD4"/>
    <w:rsid w:val="002E01E9"/>
    <w:rsid w:val="002E04AE"/>
    <w:rsid w:val="003223DF"/>
    <w:rsid w:val="00325B86"/>
    <w:rsid w:val="00356586"/>
    <w:rsid w:val="00377C5F"/>
    <w:rsid w:val="00381839"/>
    <w:rsid w:val="0039492E"/>
    <w:rsid w:val="003A2B2A"/>
    <w:rsid w:val="003B04E9"/>
    <w:rsid w:val="003B410B"/>
    <w:rsid w:val="003C480C"/>
    <w:rsid w:val="003E14E9"/>
    <w:rsid w:val="003E2FF1"/>
    <w:rsid w:val="003E3B16"/>
    <w:rsid w:val="003F11DF"/>
    <w:rsid w:val="003F3DDB"/>
    <w:rsid w:val="003F52F9"/>
    <w:rsid w:val="00412380"/>
    <w:rsid w:val="004476F5"/>
    <w:rsid w:val="00456913"/>
    <w:rsid w:val="0046645D"/>
    <w:rsid w:val="004823C7"/>
    <w:rsid w:val="00495E55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4F0A1B"/>
    <w:rsid w:val="004F0CB0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82A21"/>
    <w:rsid w:val="005B260C"/>
    <w:rsid w:val="005B32A0"/>
    <w:rsid w:val="005C2494"/>
    <w:rsid w:val="005D2CC9"/>
    <w:rsid w:val="005D3ABE"/>
    <w:rsid w:val="005F6696"/>
    <w:rsid w:val="005F73F2"/>
    <w:rsid w:val="005F759E"/>
    <w:rsid w:val="00616E6D"/>
    <w:rsid w:val="00616FD0"/>
    <w:rsid w:val="0062225F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91E7B"/>
    <w:rsid w:val="006B1ADD"/>
    <w:rsid w:val="006C4209"/>
    <w:rsid w:val="006D1BBB"/>
    <w:rsid w:val="006D376B"/>
    <w:rsid w:val="006E4AE9"/>
    <w:rsid w:val="006F01D8"/>
    <w:rsid w:val="006F2551"/>
    <w:rsid w:val="006F7D6A"/>
    <w:rsid w:val="00712C2D"/>
    <w:rsid w:val="00715C25"/>
    <w:rsid w:val="00715FC9"/>
    <w:rsid w:val="00726F7F"/>
    <w:rsid w:val="00731D70"/>
    <w:rsid w:val="00733693"/>
    <w:rsid w:val="007369AE"/>
    <w:rsid w:val="00736ADD"/>
    <w:rsid w:val="00737577"/>
    <w:rsid w:val="00743FA4"/>
    <w:rsid w:val="0075099B"/>
    <w:rsid w:val="00783477"/>
    <w:rsid w:val="0079031E"/>
    <w:rsid w:val="00790E2B"/>
    <w:rsid w:val="007A386B"/>
    <w:rsid w:val="007A50A2"/>
    <w:rsid w:val="007B0646"/>
    <w:rsid w:val="007B3FC5"/>
    <w:rsid w:val="007D4992"/>
    <w:rsid w:val="007E1B3F"/>
    <w:rsid w:val="007F2D8E"/>
    <w:rsid w:val="00810ADF"/>
    <w:rsid w:val="00813761"/>
    <w:rsid w:val="00823ED2"/>
    <w:rsid w:val="00827954"/>
    <w:rsid w:val="008351F5"/>
    <w:rsid w:val="008513E9"/>
    <w:rsid w:val="00851843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17E82"/>
    <w:rsid w:val="00922EA5"/>
    <w:rsid w:val="009410D7"/>
    <w:rsid w:val="00945EA6"/>
    <w:rsid w:val="009544C5"/>
    <w:rsid w:val="009608C7"/>
    <w:rsid w:val="00960E14"/>
    <w:rsid w:val="00962F4C"/>
    <w:rsid w:val="0097608F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9E36F7"/>
    <w:rsid w:val="00A05536"/>
    <w:rsid w:val="00A11318"/>
    <w:rsid w:val="00A12C97"/>
    <w:rsid w:val="00A14293"/>
    <w:rsid w:val="00A24B51"/>
    <w:rsid w:val="00A24BA3"/>
    <w:rsid w:val="00A458DF"/>
    <w:rsid w:val="00A51573"/>
    <w:rsid w:val="00A614D6"/>
    <w:rsid w:val="00A73411"/>
    <w:rsid w:val="00A841C6"/>
    <w:rsid w:val="00A85148"/>
    <w:rsid w:val="00A947E6"/>
    <w:rsid w:val="00AB6392"/>
    <w:rsid w:val="00AB7EAB"/>
    <w:rsid w:val="00AC1668"/>
    <w:rsid w:val="00AD7E2A"/>
    <w:rsid w:val="00AF5736"/>
    <w:rsid w:val="00B014BB"/>
    <w:rsid w:val="00B14A58"/>
    <w:rsid w:val="00B25B67"/>
    <w:rsid w:val="00B42A2C"/>
    <w:rsid w:val="00B433FD"/>
    <w:rsid w:val="00B50811"/>
    <w:rsid w:val="00B56C1E"/>
    <w:rsid w:val="00B728E9"/>
    <w:rsid w:val="00B73BC0"/>
    <w:rsid w:val="00B8741D"/>
    <w:rsid w:val="00B965D7"/>
    <w:rsid w:val="00BA7518"/>
    <w:rsid w:val="00BB1E11"/>
    <w:rsid w:val="00BB320F"/>
    <w:rsid w:val="00BB386A"/>
    <w:rsid w:val="00BB5972"/>
    <w:rsid w:val="00BE0411"/>
    <w:rsid w:val="00BE791D"/>
    <w:rsid w:val="00BF3CBB"/>
    <w:rsid w:val="00C007F3"/>
    <w:rsid w:val="00C03B4B"/>
    <w:rsid w:val="00C1194C"/>
    <w:rsid w:val="00C23A50"/>
    <w:rsid w:val="00C335A5"/>
    <w:rsid w:val="00C33FBF"/>
    <w:rsid w:val="00C4414D"/>
    <w:rsid w:val="00C471E8"/>
    <w:rsid w:val="00C56C5B"/>
    <w:rsid w:val="00C62390"/>
    <w:rsid w:val="00C635AE"/>
    <w:rsid w:val="00C7269B"/>
    <w:rsid w:val="00C80AF4"/>
    <w:rsid w:val="00C81114"/>
    <w:rsid w:val="00C87F91"/>
    <w:rsid w:val="00C94ACE"/>
    <w:rsid w:val="00CA5C56"/>
    <w:rsid w:val="00CC6F8F"/>
    <w:rsid w:val="00CD22C3"/>
    <w:rsid w:val="00CF5587"/>
    <w:rsid w:val="00CF5E1C"/>
    <w:rsid w:val="00D166AF"/>
    <w:rsid w:val="00D16C27"/>
    <w:rsid w:val="00D21B15"/>
    <w:rsid w:val="00D2594B"/>
    <w:rsid w:val="00D543C6"/>
    <w:rsid w:val="00D776F3"/>
    <w:rsid w:val="00D82226"/>
    <w:rsid w:val="00D828DA"/>
    <w:rsid w:val="00DB0262"/>
    <w:rsid w:val="00DC3E08"/>
    <w:rsid w:val="00DC6335"/>
    <w:rsid w:val="00DD0D5E"/>
    <w:rsid w:val="00DE09B2"/>
    <w:rsid w:val="00DE1A62"/>
    <w:rsid w:val="00DF5B84"/>
    <w:rsid w:val="00E00C36"/>
    <w:rsid w:val="00E021A3"/>
    <w:rsid w:val="00E044D2"/>
    <w:rsid w:val="00E063F2"/>
    <w:rsid w:val="00E46E14"/>
    <w:rsid w:val="00E46FF2"/>
    <w:rsid w:val="00E5315E"/>
    <w:rsid w:val="00E53D14"/>
    <w:rsid w:val="00E702DE"/>
    <w:rsid w:val="00E72351"/>
    <w:rsid w:val="00E76D1F"/>
    <w:rsid w:val="00E76E26"/>
    <w:rsid w:val="00EA74B3"/>
    <w:rsid w:val="00ED23A5"/>
    <w:rsid w:val="00EE1A52"/>
    <w:rsid w:val="00EE3741"/>
    <w:rsid w:val="00EE3FCE"/>
    <w:rsid w:val="00EE56D8"/>
    <w:rsid w:val="00EE7B30"/>
    <w:rsid w:val="00F06D5A"/>
    <w:rsid w:val="00F120AD"/>
    <w:rsid w:val="00F21F40"/>
    <w:rsid w:val="00F27F4A"/>
    <w:rsid w:val="00F3102A"/>
    <w:rsid w:val="00F47FED"/>
    <w:rsid w:val="00F64FC4"/>
    <w:rsid w:val="00F67BD3"/>
    <w:rsid w:val="00F736EC"/>
    <w:rsid w:val="00F87419"/>
    <w:rsid w:val="00FA572B"/>
    <w:rsid w:val="00FB635B"/>
    <w:rsid w:val="00FD111B"/>
    <w:rsid w:val="00FD23B3"/>
    <w:rsid w:val="00FD383E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410B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BodyText">
    <w:name w:val="Body Text"/>
    <w:basedOn w:val="Normal"/>
    <w:link w:val="BodyTextChar"/>
    <w:uiPriority w:val="1"/>
    <w:qFormat/>
    <w:rsid w:val="00BB320F"/>
    <w:pPr>
      <w:autoSpaceDE w:val="0"/>
      <w:autoSpaceDN w:val="0"/>
      <w:bidi w:val="0"/>
      <w:adjustRightInd w:val="0"/>
      <w:spacing w:before="192" w:after="0" w:line="240" w:lineRule="auto"/>
      <w:ind w:right="114" w:firstLine="0"/>
      <w:jc w:val="right"/>
    </w:pPr>
    <w:rPr>
      <w:rFonts w:ascii="B Nazanin" w:hAnsi="Times New Roman"/>
      <w:color w:val="auto"/>
      <w:sz w:val="28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BB320F"/>
    <w:rPr>
      <w:rFonts w:ascii="B Nazanin" w:hAnsi="Times New Roman" w:cs="B Nazanin"/>
      <w:sz w:val="28"/>
      <w:szCs w:val="28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15673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15673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10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56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82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0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3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64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7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96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33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45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24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61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1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33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0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4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82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86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0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07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4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43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0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64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4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9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94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23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87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2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95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13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53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49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7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1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8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1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2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6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13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71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1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4</TotalTime>
  <Pages>1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mohammad mashreghi</cp:lastModifiedBy>
  <cp:revision>8</cp:revision>
  <cp:lastPrinted>2023-05-29T23:57:00Z</cp:lastPrinted>
  <dcterms:created xsi:type="dcterms:W3CDTF">2023-05-20T20:39:00Z</dcterms:created>
  <dcterms:modified xsi:type="dcterms:W3CDTF">2023-05-30T10:14:00Z</dcterms:modified>
</cp:coreProperties>
</file>